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id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j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9c30ad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fffd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e1e66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d837c47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2:00:43Z</dcterms:created>
  <dcterms:modified xsi:type="dcterms:W3CDTF">2018-11-17T02:00:43Z</dcterms:modified>
</cp:coreProperties>
</file>